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4FBA1" w14:textId="631C81EE" w:rsidR="0071009C" w:rsidRPr="0071009C" w:rsidRDefault="001A1D83" w:rsidP="0071009C">
      <w:pPr>
        <w:tabs>
          <w:tab w:val="right" w:pos="9356"/>
        </w:tabs>
        <w:rPr>
          <w:rFonts w:cs="Arial"/>
          <w:lang w:val="en-SG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6366A48" wp14:editId="402C4717">
                <wp:simplePos x="0" y="0"/>
                <wp:positionH relativeFrom="column">
                  <wp:posOffset>5219980</wp:posOffset>
                </wp:positionH>
                <wp:positionV relativeFrom="paragraph">
                  <wp:posOffset>9954</wp:posOffset>
                </wp:positionV>
                <wp:extent cx="1521460" cy="606056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1460" cy="6060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2AF33" w14:textId="575805DA" w:rsidR="009512DD" w:rsidRPr="001C5333" w:rsidRDefault="00E356BC" w:rsidP="004918E8">
                            <w:pPr>
                              <w:jc w:val="right"/>
                              <w:rPr>
                                <w:rFonts w:cs="Arial"/>
                                <w:b/>
                                <w:sz w:val="24"/>
                              </w:rPr>
                            </w:pPr>
                            <w:r w:rsidRPr="001C5333">
                              <w:rPr>
                                <w:rFonts w:cs="Arial"/>
                                <w:b/>
                                <w:sz w:val="24"/>
                              </w:rPr>
                              <w:t>Matt Lyle</w:t>
                            </w:r>
                          </w:p>
                          <w:p w14:paraId="0C28157E" w14:textId="2425A30B" w:rsidR="009512DD" w:rsidRPr="001C5333" w:rsidRDefault="00297E41" w:rsidP="004918E8">
                            <w:pPr>
                              <w:jc w:val="right"/>
                              <w:rPr>
                                <w:rFonts w:cs="Arial"/>
                                <w:sz w:val="24"/>
                              </w:rPr>
                            </w:pPr>
                            <w:r w:rsidRPr="001C5333">
                              <w:rPr>
                                <w:rFonts w:cs="Arial"/>
                                <w:sz w:val="24"/>
                              </w:rPr>
                              <w:t>8</w:t>
                            </w:r>
                            <w:r w:rsidR="00172E82" w:rsidRPr="001C5333">
                              <w:rPr>
                                <w:rFonts w:cs="Arial"/>
                                <w:sz w:val="24"/>
                              </w:rPr>
                              <w:t xml:space="preserve"> </w:t>
                            </w:r>
                            <w:r w:rsidRPr="001C5333">
                              <w:rPr>
                                <w:rFonts w:cs="Arial"/>
                                <w:sz w:val="24"/>
                              </w:rPr>
                              <w:t>May</w:t>
                            </w:r>
                            <w:r w:rsidR="00172E82" w:rsidRPr="001C5333">
                              <w:rPr>
                                <w:rFonts w:cs="Arial"/>
                                <w:sz w:val="24"/>
                              </w:rPr>
                              <w:t xml:space="preserve"> </w:t>
                            </w:r>
                            <w:r w:rsidR="00B9333E" w:rsidRPr="001C5333">
                              <w:rPr>
                                <w:rFonts w:cs="Arial"/>
                                <w:sz w:val="24"/>
                              </w:rPr>
                              <w:t>20</w:t>
                            </w:r>
                            <w:r w:rsidR="00AF1E40" w:rsidRPr="001C5333">
                              <w:rPr>
                                <w:rFonts w:cs="Arial"/>
                                <w:sz w:val="24"/>
                              </w:rPr>
                              <w:t>2</w:t>
                            </w:r>
                            <w:r w:rsidR="002E1A00" w:rsidRPr="001C5333">
                              <w:rPr>
                                <w:rFonts w:cs="Arial"/>
                                <w:sz w:val="24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366A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11pt;margin-top:.8pt;width:119.8pt;height:47.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" filled="f" stroked="f">
                <v:textbox inset=",7.2pt,,7.2pt">
                  <w:txbxContent>
                    <w:p w14:paraId="50A2AF33" w14:textId="575805DA" w:rsidR="009512DD" w:rsidRPr="001C5333" w:rsidRDefault="00E356BC" w:rsidP="004918E8">
                      <w:pPr>
                        <w:jc w:val="right"/>
                        <w:rPr>
                          <w:rFonts w:cs="Arial"/>
                          <w:b/>
                          <w:sz w:val="24"/>
                        </w:rPr>
                      </w:pPr>
                      <w:r w:rsidRPr="001C5333">
                        <w:rPr>
                          <w:rFonts w:cs="Arial"/>
                          <w:b/>
                          <w:sz w:val="24"/>
                        </w:rPr>
                        <w:t>Matt Lyle</w:t>
                      </w:r>
                    </w:p>
                    <w:p w14:paraId="0C28157E" w14:textId="2425A30B" w:rsidR="009512DD" w:rsidRPr="001C5333" w:rsidRDefault="00297E41" w:rsidP="004918E8">
                      <w:pPr>
                        <w:jc w:val="right"/>
                        <w:rPr>
                          <w:rFonts w:cs="Arial"/>
                          <w:sz w:val="24"/>
                        </w:rPr>
                      </w:pPr>
                      <w:r w:rsidRPr="001C5333">
                        <w:rPr>
                          <w:rFonts w:cs="Arial"/>
                          <w:sz w:val="24"/>
                        </w:rPr>
                        <w:t>8</w:t>
                      </w:r>
                      <w:r w:rsidR="00172E82" w:rsidRPr="001C5333">
                        <w:rPr>
                          <w:rFonts w:cs="Arial"/>
                          <w:sz w:val="24"/>
                        </w:rPr>
                        <w:t xml:space="preserve"> </w:t>
                      </w:r>
                      <w:r w:rsidRPr="001C5333">
                        <w:rPr>
                          <w:rFonts w:cs="Arial"/>
                          <w:sz w:val="24"/>
                        </w:rPr>
                        <w:t>May</w:t>
                      </w:r>
                      <w:r w:rsidR="00172E82" w:rsidRPr="001C5333">
                        <w:rPr>
                          <w:rFonts w:cs="Arial"/>
                          <w:sz w:val="24"/>
                        </w:rPr>
                        <w:t xml:space="preserve"> </w:t>
                      </w:r>
                      <w:r w:rsidR="00B9333E" w:rsidRPr="001C5333">
                        <w:rPr>
                          <w:rFonts w:cs="Arial"/>
                          <w:sz w:val="24"/>
                        </w:rPr>
                        <w:t>20</w:t>
                      </w:r>
                      <w:r w:rsidR="00AF1E40" w:rsidRPr="001C5333">
                        <w:rPr>
                          <w:rFonts w:cs="Arial"/>
                          <w:sz w:val="24"/>
                        </w:rPr>
                        <w:t>2</w:t>
                      </w:r>
                      <w:r w:rsidR="002E1A00" w:rsidRPr="001C5333">
                        <w:rPr>
                          <w:rFonts w:cs="Arial"/>
                          <w:sz w:val="24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US"/>
        </w:rPr>
        <w:drawing>
          <wp:anchor distT="0" distB="0" distL="114300" distR="114300" simplePos="0" relativeHeight="251657728" behindDoc="0" locked="0" layoutInCell="1" allowOverlap="1" wp14:anchorId="0F3351C3" wp14:editId="672B0392">
            <wp:simplePos x="0" y="0"/>
            <wp:positionH relativeFrom="margin">
              <wp:align>left</wp:align>
            </wp:positionH>
            <wp:positionV relativeFrom="paragraph">
              <wp:posOffset>8683</wp:posOffset>
            </wp:positionV>
            <wp:extent cx="2171700" cy="473710"/>
            <wp:effectExtent l="0" t="0" r="0" b="2540"/>
            <wp:wrapNone/>
            <wp:docPr id="6" name="Picture 2" descr="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014B2F" w14:textId="75C53079" w:rsidR="004918E8" w:rsidRPr="000D248D" w:rsidRDefault="004918E8" w:rsidP="0071009C">
      <w:pPr>
        <w:tabs>
          <w:tab w:val="right" w:pos="9356"/>
        </w:tabs>
        <w:rPr>
          <w:rFonts w:cs="Arial"/>
        </w:rPr>
      </w:pPr>
    </w:p>
    <w:p w14:paraId="40AE0B56" w14:textId="7D91F2CC" w:rsidR="004918E8" w:rsidRPr="000D248D" w:rsidRDefault="004918E8" w:rsidP="004918E8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21C3160A" w14:textId="4C77CF48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0A9F7B8" w14:textId="77777777" w:rsidR="008D1BFE" w:rsidRPr="001A1D83" w:rsidRDefault="008D1BFE" w:rsidP="00172E82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  <w:szCs w:val="18"/>
        </w:rPr>
      </w:pPr>
      <w:r w:rsidRPr="001A1D83">
        <w:rPr>
          <w:rFonts w:cs="Arial"/>
          <w:b/>
          <w:sz w:val="32"/>
          <w:szCs w:val="18"/>
        </w:rPr>
        <w:t xml:space="preserve">The Reason for Miracles </w:t>
      </w:r>
    </w:p>
    <w:p w14:paraId="75253C8E" w14:textId="08227797" w:rsidR="00172E82" w:rsidRPr="001A1D83" w:rsidRDefault="008D1BFE" w:rsidP="00172E82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i/>
          <w:sz w:val="24"/>
        </w:rPr>
      </w:pPr>
      <w:r w:rsidRPr="001A1D83">
        <w:rPr>
          <w:rFonts w:cs="Arial"/>
          <w:b/>
          <w:i/>
          <w:sz w:val="24"/>
        </w:rPr>
        <w:t>1 Kings 17</w:t>
      </w:r>
    </w:p>
    <w:p w14:paraId="54699F53" w14:textId="77777777" w:rsidR="00BF4707" w:rsidRPr="001A1D83" w:rsidRDefault="00BF4707" w:rsidP="00BF4707">
      <w:pPr>
        <w:rPr>
          <w:sz w:val="20"/>
          <w:szCs w:val="18"/>
        </w:rPr>
      </w:pPr>
    </w:p>
    <w:p w14:paraId="1A5D71D9" w14:textId="3E1D342F" w:rsidR="00BF4707" w:rsidRPr="001A1D83" w:rsidRDefault="00193D45" w:rsidP="00B4073E">
      <w:pPr>
        <w:jc w:val="center"/>
        <w:rPr>
          <w:b/>
          <w:bCs/>
          <w:i/>
          <w:iCs/>
          <w:sz w:val="24"/>
          <w:szCs w:val="22"/>
        </w:rPr>
      </w:pPr>
      <w:r w:rsidRPr="001A1D83">
        <w:rPr>
          <w:b/>
          <w:bCs/>
          <w:i/>
          <w:iCs/>
          <w:sz w:val="24"/>
          <w:szCs w:val="22"/>
        </w:rPr>
        <w:t>Why do Miracles Happen</w:t>
      </w:r>
      <w:r w:rsidR="00B4073E" w:rsidRPr="001A1D83">
        <w:rPr>
          <w:b/>
          <w:bCs/>
          <w:i/>
          <w:iCs/>
          <w:sz w:val="24"/>
          <w:szCs w:val="22"/>
        </w:rPr>
        <w:t>?</w:t>
      </w:r>
    </w:p>
    <w:p w14:paraId="1E0C1259" w14:textId="37502A67" w:rsidR="00275304" w:rsidRPr="001A1D83" w:rsidRDefault="00AC7995" w:rsidP="008B31D5">
      <w:pPr>
        <w:pStyle w:val="Heading1"/>
        <w:spacing w:after="40"/>
        <w:rPr>
          <w:rFonts w:cs="Arial"/>
          <w:sz w:val="24"/>
        </w:rPr>
      </w:pPr>
      <w:r w:rsidRPr="001A1D83">
        <w:rPr>
          <w:rFonts w:cs="Arial"/>
          <w:sz w:val="24"/>
        </w:rPr>
        <w:t>I.</w:t>
      </w:r>
      <w:r w:rsidRPr="001A1D83">
        <w:rPr>
          <w:rFonts w:cs="Arial"/>
          <w:sz w:val="24"/>
        </w:rPr>
        <w:tab/>
      </w:r>
      <w:r w:rsidR="00FC283E" w:rsidRPr="001A1D83">
        <w:rPr>
          <w:rFonts w:cs="Arial"/>
          <w:sz w:val="24"/>
        </w:rPr>
        <w:t xml:space="preserve">Elijah proclaims God’s judgment on Ahab and Israel </w:t>
      </w:r>
      <w:r w:rsidRPr="001A1D83">
        <w:rPr>
          <w:rFonts w:cs="Arial"/>
          <w:sz w:val="24"/>
        </w:rPr>
        <w:t>(1)</w:t>
      </w:r>
      <w:r w:rsidR="00275304" w:rsidRPr="001A1D83">
        <w:rPr>
          <w:rFonts w:cs="Arial"/>
          <w:sz w:val="24"/>
        </w:rPr>
        <w:t>.</w:t>
      </w:r>
    </w:p>
    <w:p w14:paraId="44B8DDEF" w14:textId="36ED6C1A" w:rsidR="002D4A6B" w:rsidRPr="001A1D83" w:rsidRDefault="002D4A6B" w:rsidP="00794D7C">
      <w:pPr>
        <w:tabs>
          <w:tab w:val="left" w:pos="432"/>
          <w:tab w:val="left" w:pos="864"/>
          <w:tab w:val="left" w:pos="1296"/>
          <w:tab w:val="left" w:pos="1728"/>
          <w:tab w:val="left" w:pos="2160"/>
        </w:tabs>
        <w:ind w:left="1296" w:hanging="1296"/>
        <w:rPr>
          <w:rFonts w:cs="Arial"/>
          <w:bCs/>
          <w:kern w:val="28"/>
          <w:sz w:val="24"/>
        </w:rPr>
      </w:pPr>
      <w:r w:rsidRPr="001A1D83">
        <w:rPr>
          <w:rFonts w:cs="Arial"/>
          <w:bCs/>
          <w:kern w:val="28"/>
          <w:sz w:val="24"/>
        </w:rPr>
        <w:t>(PRIN)</w:t>
      </w:r>
      <w:r w:rsidRPr="001A1D83">
        <w:rPr>
          <w:rFonts w:cs="Arial"/>
          <w:bCs/>
          <w:kern w:val="28"/>
          <w:sz w:val="24"/>
        </w:rPr>
        <w:tab/>
      </w:r>
      <w:r w:rsidR="00794D7C" w:rsidRPr="001A1D83">
        <w:rPr>
          <w:rFonts w:cs="Arial"/>
          <w:bCs/>
          <w:kern w:val="28"/>
          <w:sz w:val="24"/>
        </w:rPr>
        <w:tab/>
      </w:r>
      <w:r w:rsidRPr="001A1D83">
        <w:rPr>
          <w:rFonts w:cs="Arial"/>
          <w:bCs/>
          <w:kern w:val="28"/>
          <w:sz w:val="24"/>
        </w:rPr>
        <w:t>When you know you stand before God, you will have the courage to stand up to kings</w:t>
      </w:r>
    </w:p>
    <w:p w14:paraId="1D4D8A37" w14:textId="04353826" w:rsidR="002D4A6B" w:rsidRPr="001A1D83" w:rsidRDefault="002D4A6B" w:rsidP="00794D7C">
      <w:pPr>
        <w:ind w:left="1296" w:hanging="1296"/>
        <w:rPr>
          <w:rFonts w:cs="Arial"/>
          <w:bCs/>
          <w:kern w:val="28"/>
          <w:sz w:val="24"/>
        </w:rPr>
      </w:pPr>
      <w:r w:rsidRPr="001A1D83">
        <w:rPr>
          <w:rFonts w:cs="Arial"/>
          <w:bCs/>
          <w:kern w:val="28"/>
          <w:sz w:val="24"/>
        </w:rPr>
        <w:t>(APP)</w:t>
      </w:r>
      <w:r w:rsidRPr="001A1D83">
        <w:rPr>
          <w:rFonts w:cs="Arial"/>
          <w:bCs/>
          <w:kern w:val="28"/>
          <w:sz w:val="24"/>
        </w:rPr>
        <w:tab/>
        <w:t>Be alert for when God’s truth is being challenged in our time</w:t>
      </w:r>
    </w:p>
    <w:p w14:paraId="50270ECD" w14:textId="677A54C9" w:rsidR="00945C77" w:rsidRPr="001A1D83" w:rsidRDefault="00275304" w:rsidP="008B31D5">
      <w:pPr>
        <w:pStyle w:val="Heading1"/>
        <w:spacing w:after="40"/>
        <w:rPr>
          <w:rFonts w:cs="Arial"/>
          <w:sz w:val="24"/>
        </w:rPr>
      </w:pPr>
      <w:r w:rsidRPr="001A1D83">
        <w:rPr>
          <w:rFonts w:cs="Arial"/>
          <w:sz w:val="24"/>
        </w:rPr>
        <w:t>II</w:t>
      </w:r>
      <w:r w:rsidR="00AC7995" w:rsidRPr="001A1D83">
        <w:rPr>
          <w:rFonts w:cs="Arial"/>
          <w:sz w:val="24"/>
        </w:rPr>
        <w:t>.</w:t>
      </w:r>
      <w:r w:rsidRPr="001A1D83">
        <w:rPr>
          <w:rFonts w:cs="Arial"/>
          <w:sz w:val="24"/>
        </w:rPr>
        <w:tab/>
      </w:r>
      <w:r w:rsidR="00AC7995" w:rsidRPr="001A1D83">
        <w:rPr>
          <w:rFonts w:cs="Arial"/>
          <w:sz w:val="24"/>
        </w:rPr>
        <w:t xml:space="preserve"> </w:t>
      </w:r>
      <w:r w:rsidR="00663AE7" w:rsidRPr="001A1D83">
        <w:rPr>
          <w:rFonts w:cs="Arial"/>
          <w:sz w:val="24"/>
        </w:rPr>
        <w:t xml:space="preserve">God miraculously provides for Elijah </w:t>
      </w:r>
      <w:r w:rsidRPr="001A1D83">
        <w:rPr>
          <w:rFonts w:cs="Arial"/>
          <w:sz w:val="24"/>
        </w:rPr>
        <w:t>(</w:t>
      </w:r>
      <w:r w:rsidR="00663AE7" w:rsidRPr="001A1D83">
        <w:rPr>
          <w:rFonts w:cs="Arial"/>
          <w:sz w:val="24"/>
        </w:rPr>
        <w:t>2</w:t>
      </w:r>
      <w:r w:rsidRPr="001A1D83">
        <w:rPr>
          <w:rFonts w:cs="Arial"/>
          <w:sz w:val="24"/>
        </w:rPr>
        <w:t>-</w:t>
      </w:r>
      <w:r w:rsidR="00663AE7" w:rsidRPr="001A1D83">
        <w:rPr>
          <w:rFonts w:cs="Arial"/>
          <w:sz w:val="24"/>
        </w:rPr>
        <w:t>16</w:t>
      </w:r>
      <w:r w:rsidRPr="001A1D83">
        <w:rPr>
          <w:rFonts w:cs="Arial"/>
          <w:sz w:val="24"/>
        </w:rPr>
        <w:t>)</w:t>
      </w:r>
      <w:r w:rsidR="00945C77" w:rsidRPr="001A1D83">
        <w:rPr>
          <w:rFonts w:cs="Arial"/>
          <w:sz w:val="24"/>
        </w:rPr>
        <w:t>.</w:t>
      </w:r>
    </w:p>
    <w:p w14:paraId="2F715BCC" w14:textId="3DBFDAAF" w:rsidR="00663AE7" w:rsidRPr="001A1D83" w:rsidRDefault="00663AE7" w:rsidP="00663AE7">
      <w:pPr>
        <w:tabs>
          <w:tab w:val="left" w:pos="432"/>
          <w:tab w:val="left" w:pos="864"/>
          <w:tab w:val="left" w:pos="1296"/>
          <w:tab w:val="left" w:pos="1728"/>
          <w:tab w:val="left" w:pos="2160"/>
        </w:tabs>
        <w:ind w:left="1296" w:hanging="1296"/>
        <w:rPr>
          <w:rFonts w:cs="Arial"/>
          <w:bCs/>
          <w:kern w:val="28"/>
          <w:sz w:val="24"/>
        </w:rPr>
      </w:pPr>
      <w:r w:rsidRPr="001A1D83">
        <w:rPr>
          <w:rFonts w:cs="Arial"/>
          <w:bCs/>
          <w:kern w:val="28"/>
          <w:sz w:val="24"/>
        </w:rPr>
        <w:t>(PRIN)</w:t>
      </w:r>
      <w:r w:rsidRPr="001A1D83">
        <w:rPr>
          <w:rFonts w:cs="Arial"/>
          <w:bCs/>
          <w:kern w:val="28"/>
          <w:sz w:val="24"/>
        </w:rPr>
        <w:tab/>
      </w:r>
      <w:r w:rsidRPr="001A1D83">
        <w:rPr>
          <w:rFonts w:cs="Arial"/>
          <w:bCs/>
          <w:kern w:val="28"/>
          <w:sz w:val="24"/>
        </w:rPr>
        <w:tab/>
      </w:r>
      <w:r w:rsidR="00F605C6" w:rsidRPr="001A1D83">
        <w:rPr>
          <w:rFonts w:cs="Arial"/>
          <w:bCs/>
          <w:kern w:val="28"/>
          <w:sz w:val="24"/>
        </w:rPr>
        <w:t>God not only works through us; he works in us to prepare us for his next great purpose</w:t>
      </w:r>
    </w:p>
    <w:p w14:paraId="2ADB6E96" w14:textId="007258A8" w:rsidR="00663AE7" w:rsidRPr="001A1D83" w:rsidRDefault="00663AE7" w:rsidP="00663AE7">
      <w:pPr>
        <w:ind w:left="1296" w:hanging="1296"/>
        <w:rPr>
          <w:rFonts w:cs="Arial"/>
          <w:bCs/>
          <w:kern w:val="28"/>
          <w:sz w:val="24"/>
        </w:rPr>
      </w:pPr>
      <w:r w:rsidRPr="001A1D83">
        <w:rPr>
          <w:rFonts w:cs="Arial"/>
          <w:bCs/>
          <w:kern w:val="28"/>
          <w:sz w:val="24"/>
        </w:rPr>
        <w:t>(APP)</w:t>
      </w:r>
      <w:r w:rsidRPr="001A1D83">
        <w:rPr>
          <w:rFonts w:cs="Arial"/>
          <w:bCs/>
          <w:kern w:val="28"/>
          <w:sz w:val="24"/>
        </w:rPr>
        <w:tab/>
      </w:r>
      <w:r w:rsidR="001475CB" w:rsidRPr="001A1D83">
        <w:rPr>
          <w:rFonts w:cs="Arial"/>
          <w:bCs/>
          <w:kern w:val="28"/>
          <w:sz w:val="24"/>
        </w:rPr>
        <w:t>Obey God, even when his directions may seem strange or unusual</w:t>
      </w:r>
    </w:p>
    <w:p w14:paraId="155A9A35" w14:textId="2030F932" w:rsidR="008B31D5" w:rsidRPr="001A1D83" w:rsidRDefault="00275304" w:rsidP="008B31D5">
      <w:pPr>
        <w:pStyle w:val="Heading1"/>
        <w:spacing w:after="40"/>
        <w:rPr>
          <w:rFonts w:cs="Arial"/>
          <w:sz w:val="24"/>
        </w:rPr>
      </w:pPr>
      <w:r w:rsidRPr="001A1D83">
        <w:rPr>
          <w:rFonts w:cs="Arial"/>
          <w:sz w:val="24"/>
        </w:rPr>
        <w:t>III.</w:t>
      </w:r>
      <w:r w:rsidRPr="001A1D83">
        <w:rPr>
          <w:rFonts w:cs="Arial"/>
          <w:sz w:val="24"/>
        </w:rPr>
        <w:tab/>
      </w:r>
      <w:r w:rsidR="006C6EC1" w:rsidRPr="001A1D83">
        <w:rPr>
          <w:rFonts w:cs="Arial"/>
          <w:sz w:val="24"/>
        </w:rPr>
        <w:t>God miraculously resurrects the widow’s son</w:t>
      </w:r>
      <w:r w:rsidRPr="001A1D83">
        <w:rPr>
          <w:rFonts w:cs="Arial"/>
          <w:sz w:val="24"/>
        </w:rPr>
        <w:t xml:space="preserve"> (1</w:t>
      </w:r>
      <w:r w:rsidR="006C6EC1" w:rsidRPr="001A1D83">
        <w:rPr>
          <w:rFonts w:cs="Arial"/>
          <w:sz w:val="24"/>
        </w:rPr>
        <w:t>7</w:t>
      </w:r>
      <w:r w:rsidRPr="001A1D83">
        <w:rPr>
          <w:rFonts w:cs="Arial"/>
          <w:sz w:val="24"/>
        </w:rPr>
        <w:t>-</w:t>
      </w:r>
      <w:r w:rsidR="006C6EC1" w:rsidRPr="001A1D83">
        <w:rPr>
          <w:rFonts w:cs="Arial"/>
          <w:sz w:val="24"/>
        </w:rPr>
        <w:t>23</w:t>
      </w:r>
      <w:r w:rsidRPr="001A1D83">
        <w:rPr>
          <w:rFonts w:cs="Arial"/>
          <w:sz w:val="24"/>
        </w:rPr>
        <w:t>)</w:t>
      </w:r>
      <w:r w:rsidR="008B31D5" w:rsidRPr="001A1D83">
        <w:rPr>
          <w:rFonts w:cs="Arial"/>
          <w:sz w:val="24"/>
        </w:rPr>
        <w:t>.</w:t>
      </w:r>
    </w:p>
    <w:p w14:paraId="1F941C3C" w14:textId="1456314C" w:rsidR="00663AE7" w:rsidRPr="001A1D83" w:rsidRDefault="00663AE7" w:rsidP="00663AE7">
      <w:pPr>
        <w:tabs>
          <w:tab w:val="left" w:pos="432"/>
          <w:tab w:val="left" w:pos="864"/>
          <w:tab w:val="left" w:pos="1296"/>
          <w:tab w:val="left" w:pos="1728"/>
          <w:tab w:val="left" w:pos="2160"/>
        </w:tabs>
        <w:ind w:left="1296" w:hanging="1296"/>
        <w:rPr>
          <w:rFonts w:cs="Arial"/>
          <w:bCs/>
          <w:kern w:val="28"/>
          <w:sz w:val="24"/>
        </w:rPr>
      </w:pPr>
      <w:r w:rsidRPr="001A1D83">
        <w:rPr>
          <w:rFonts w:cs="Arial"/>
          <w:bCs/>
          <w:kern w:val="28"/>
          <w:sz w:val="24"/>
        </w:rPr>
        <w:t>(PRIN)</w:t>
      </w:r>
      <w:r w:rsidRPr="001A1D83">
        <w:rPr>
          <w:rFonts w:cs="Arial"/>
          <w:bCs/>
          <w:kern w:val="28"/>
          <w:sz w:val="24"/>
        </w:rPr>
        <w:tab/>
      </w:r>
      <w:r w:rsidRPr="001A1D83">
        <w:rPr>
          <w:rFonts w:cs="Arial"/>
          <w:bCs/>
          <w:kern w:val="28"/>
          <w:sz w:val="24"/>
        </w:rPr>
        <w:tab/>
      </w:r>
      <w:r w:rsidR="00F247DB" w:rsidRPr="001A1D83">
        <w:rPr>
          <w:rFonts w:cs="Arial"/>
          <w:bCs/>
          <w:kern w:val="28"/>
          <w:sz w:val="24"/>
        </w:rPr>
        <w:t>Faith grows as we trust God’s word and see his faithfulness to his promises</w:t>
      </w:r>
    </w:p>
    <w:p w14:paraId="100BD9FB" w14:textId="24734303" w:rsidR="00663AE7" w:rsidRPr="001A1D83" w:rsidRDefault="00663AE7" w:rsidP="00663AE7">
      <w:pPr>
        <w:ind w:left="1296" w:hanging="1296"/>
        <w:rPr>
          <w:rFonts w:cs="Arial"/>
          <w:bCs/>
          <w:kern w:val="28"/>
          <w:sz w:val="24"/>
        </w:rPr>
      </w:pPr>
      <w:r w:rsidRPr="001A1D83">
        <w:rPr>
          <w:rFonts w:cs="Arial"/>
          <w:bCs/>
          <w:kern w:val="28"/>
          <w:sz w:val="24"/>
        </w:rPr>
        <w:t>(APP)</w:t>
      </w:r>
      <w:r w:rsidRPr="001A1D83">
        <w:rPr>
          <w:rFonts w:cs="Arial"/>
          <w:bCs/>
          <w:kern w:val="28"/>
          <w:sz w:val="24"/>
        </w:rPr>
        <w:tab/>
      </w:r>
      <w:r w:rsidR="001A1D83" w:rsidRPr="001A1D83">
        <w:rPr>
          <w:rFonts w:cs="Arial"/>
          <w:bCs/>
          <w:kern w:val="28"/>
          <w:sz w:val="24"/>
        </w:rPr>
        <w:t>Let God work through your life to accomplish his will</w:t>
      </w:r>
    </w:p>
    <w:p w14:paraId="446FE299" w14:textId="7AD5F10C" w:rsidR="00663AE7" w:rsidRPr="001A1D83" w:rsidRDefault="00663AE7" w:rsidP="00663AE7">
      <w:pPr>
        <w:pStyle w:val="Heading1"/>
        <w:spacing w:after="40"/>
        <w:rPr>
          <w:rFonts w:cs="Arial"/>
          <w:sz w:val="24"/>
        </w:rPr>
      </w:pPr>
      <w:r w:rsidRPr="001A1D83">
        <w:rPr>
          <w:rFonts w:cs="Arial"/>
          <w:sz w:val="24"/>
        </w:rPr>
        <w:t>IV.</w:t>
      </w:r>
      <w:r w:rsidRPr="001A1D83">
        <w:rPr>
          <w:rFonts w:cs="Arial"/>
          <w:sz w:val="24"/>
        </w:rPr>
        <w:tab/>
      </w:r>
      <w:r w:rsidR="001C5333" w:rsidRPr="001C5333">
        <w:rPr>
          <w:rFonts w:cs="Arial"/>
          <w:sz w:val="24"/>
        </w:rPr>
        <w:t>The widow proclaims Elijah is a man of God who speaks the truth</w:t>
      </w:r>
      <w:r w:rsidRPr="001A1D83">
        <w:rPr>
          <w:rFonts w:cs="Arial"/>
          <w:sz w:val="24"/>
        </w:rPr>
        <w:t xml:space="preserve"> (</w:t>
      </w:r>
      <w:r w:rsidR="001C5333">
        <w:rPr>
          <w:rFonts w:cs="Arial"/>
          <w:sz w:val="24"/>
        </w:rPr>
        <w:t>24</w:t>
      </w:r>
      <w:r w:rsidRPr="001A1D83">
        <w:rPr>
          <w:rFonts w:cs="Arial"/>
          <w:sz w:val="24"/>
        </w:rPr>
        <w:t>).</w:t>
      </w:r>
    </w:p>
    <w:p w14:paraId="1354F2BC" w14:textId="7B34B1E1" w:rsidR="00663AE7" w:rsidRPr="001A1D83" w:rsidRDefault="00663AE7" w:rsidP="00663AE7">
      <w:pPr>
        <w:tabs>
          <w:tab w:val="left" w:pos="432"/>
          <w:tab w:val="left" w:pos="864"/>
          <w:tab w:val="left" w:pos="1296"/>
          <w:tab w:val="left" w:pos="1728"/>
          <w:tab w:val="left" w:pos="2160"/>
        </w:tabs>
        <w:ind w:left="1296" w:hanging="1296"/>
        <w:rPr>
          <w:rFonts w:cs="Arial"/>
          <w:bCs/>
          <w:kern w:val="28"/>
          <w:sz w:val="24"/>
        </w:rPr>
      </w:pPr>
      <w:r w:rsidRPr="001A1D83">
        <w:rPr>
          <w:rFonts w:cs="Arial"/>
          <w:bCs/>
          <w:kern w:val="28"/>
          <w:sz w:val="24"/>
        </w:rPr>
        <w:t>(PRIN)</w:t>
      </w:r>
      <w:r w:rsidRPr="001A1D83">
        <w:rPr>
          <w:rFonts w:cs="Arial"/>
          <w:bCs/>
          <w:kern w:val="28"/>
          <w:sz w:val="24"/>
        </w:rPr>
        <w:tab/>
      </w:r>
      <w:r w:rsidRPr="001A1D83">
        <w:rPr>
          <w:rFonts w:cs="Arial"/>
          <w:bCs/>
          <w:kern w:val="28"/>
          <w:sz w:val="24"/>
        </w:rPr>
        <w:tab/>
      </w:r>
      <w:r w:rsidR="00D46179" w:rsidRPr="00D46179">
        <w:rPr>
          <w:rFonts w:cs="Arial"/>
          <w:bCs/>
          <w:kern w:val="28"/>
          <w:sz w:val="24"/>
        </w:rPr>
        <w:t>Our greatest calling is to declare God’s will faithfully and fearlessly</w:t>
      </w:r>
    </w:p>
    <w:p w14:paraId="3CF0C008" w14:textId="3CDB10EF" w:rsidR="00663AE7" w:rsidRPr="001A1D83" w:rsidRDefault="00663AE7" w:rsidP="00663AE7">
      <w:pPr>
        <w:ind w:left="1296" w:hanging="1296"/>
        <w:rPr>
          <w:rFonts w:cs="Arial"/>
          <w:bCs/>
          <w:kern w:val="28"/>
          <w:sz w:val="24"/>
        </w:rPr>
      </w:pPr>
      <w:r w:rsidRPr="001A1D83">
        <w:rPr>
          <w:rFonts w:cs="Arial"/>
          <w:bCs/>
          <w:kern w:val="28"/>
          <w:sz w:val="24"/>
        </w:rPr>
        <w:t>(APP)</w:t>
      </w:r>
      <w:r w:rsidRPr="001A1D83">
        <w:rPr>
          <w:rFonts w:cs="Arial"/>
          <w:bCs/>
          <w:kern w:val="28"/>
          <w:sz w:val="24"/>
        </w:rPr>
        <w:tab/>
      </w:r>
      <w:r w:rsidR="005520EE" w:rsidRPr="005520EE">
        <w:rPr>
          <w:rFonts w:cs="Arial"/>
          <w:bCs/>
          <w:kern w:val="28"/>
          <w:sz w:val="24"/>
        </w:rPr>
        <w:t>Listen carefully to God’s Word, so you can understand the message he is calling you to proclaim</w:t>
      </w:r>
    </w:p>
    <w:p w14:paraId="2AC4F64E" w14:textId="44B449A7" w:rsidR="00275304" w:rsidRPr="00275304" w:rsidRDefault="00275304" w:rsidP="009C7659">
      <w:pPr>
        <w:pStyle w:val="Heading1"/>
        <w:ind w:left="0" w:firstLine="0"/>
      </w:pPr>
      <w:r w:rsidRPr="00383EFE">
        <w:rPr>
          <w:rFonts w:cs="Arial"/>
          <w:sz w:val="28"/>
          <w:szCs w:val="22"/>
        </w:rPr>
        <w:t>Conclusion</w:t>
      </w:r>
      <w:r w:rsidR="0009528B" w:rsidRPr="00383EFE">
        <w:rPr>
          <w:rFonts w:cs="Arial"/>
          <w:sz w:val="28"/>
          <w:szCs w:val="22"/>
        </w:rPr>
        <w:t xml:space="preserve">:  </w:t>
      </w:r>
      <w:r w:rsidR="00383EFE" w:rsidRPr="00383EFE">
        <w:rPr>
          <w:rFonts w:cs="Arial"/>
          <w:sz w:val="28"/>
          <w:szCs w:val="22"/>
        </w:rPr>
        <w:t>The God of Israel lives and rules over the gods of this world and proves that by miracles.</w:t>
      </w:r>
    </w:p>
    <w:p w14:paraId="1CA3D41C" w14:textId="43F6F957" w:rsidR="00AC7995" w:rsidRPr="00275304" w:rsidRDefault="00AC7995" w:rsidP="00275304">
      <w:pPr>
        <w:rPr>
          <w:rFonts w:cs="Arial"/>
          <w:b/>
          <w:kern w:val="28"/>
          <w:sz w:val="28"/>
          <w:szCs w:val="22"/>
        </w:rPr>
      </w:pPr>
    </w:p>
    <w:p w14:paraId="0D44EF85" w14:textId="1B3A5FF6" w:rsidR="0041084B" w:rsidRDefault="00004C0D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  <w:r>
        <w:rPr>
          <w:rFonts w:cs="Arial"/>
          <w:szCs w:val="22"/>
        </w:rPr>
        <w:t>Notes for Max Anders Diagram of Biblical History</w:t>
      </w:r>
    </w:p>
    <w:p w14:paraId="327A6C26" w14:textId="77777777" w:rsidR="00004C0D" w:rsidRDefault="00004C0D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673413D3" w14:textId="3885088E" w:rsidR="001C5333" w:rsidRDefault="00004C0D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  <w:r>
        <w:rPr>
          <w:rFonts w:cs="Arial"/>
          <w:szCs w:val="22"/>
        </w:rPr>
        <w:t xml:space="preserve">SDS: Saul, David, and Solomon, </w:t>
      </w:r>
      <w:r w:rsidR="004E5C6F">
        <w:rPr>
          <w:rFonts w:cs="Arial"/>
          <w:szCs w:val="22"/>
        </w:rPr>
        <w:t>Kings of the United Kingdom of Israel and Judah</w:t>
      </w:r>
    </w:p>
    <w:p w14:paraId="17E99F15" w14:textId="1C3971A0" w:rsidR="004E5C6F" w:rsidRDefault="004E5C6F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  <w:r>
        <w:rPr>
          <w:rFonts w:cs="Arial"/>
          <w:szCs w:val="22"/>
        </w:rPr>
        <w:t xml:space="preserve">J(R) &amp; I(J): </w:t>
      </w:r>
      <w:r w:rsidR="0079148E">
        <w:rPr>
          <w:rFonts w:cs="Arial"/>
          <w:szCs w:val="22"/>
        </w:rPr>
        <w:t xml:space="preserve">  Kings of Divided Kingdoms:  Judah (Rehoboam) and Israel (Jeroboam)</w:t>
      </w:r>
    </w:p>
    <w:p w14:paraId="4C93F61F" w14:textId="165A22B8" w:rsidR="0079148E" w:rsidRDefault="0079148E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  <w:r>
        <w:rPr>
          <w:rFonts w:cs="Arial"/>
          <w:szCs w:val="22"/>
        </w:rPr>
        <w:t xml:space="preserve">J(B) &amp; I(A):  </w:t>
      </w:r>
      <w:r w:rsidR="006A0B5D">
        <w:rPr>
          <w:rFonts w:cs="Arial"/>
          <w:szCs w:val="22"/>
        </w:rPr>
        <w:t>Israel is taken captive by Assyria, Judah is later taken captive by Babylon</w:t>
      </w:r>
    </w:p>
    <w:p w14:paraId="6895C01D" w14:textId="6991D7DC" w:rsidR="006A0B5D" w:rsidRDefault="000E1BFD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  <w:r>
        <w:rPr>
          <w:rFonts w:cs="Arial"/>
          <w:szCs w:val="22"/>
        </w:rPr>
        <w:t xml:space="preserve">Z E N  </w:t>
      </w:r>
      <w:r w:rsidR="00ED7279">
        <w:rPr>
          <w:rFonts w:cs="Arial"/>
          <w:szCs w:val="22"/>
        </w:rPr>
        <w:t>Restoration l</w:t>
      </w:r>
      <w:r>
        <w:rPr>
          <w:rFonts w:cs="Arial"/>
          <w:szCs w:val="22"/>
        </w:rPr>
        <w:t xml:space="preserve">eaders of the return from exile: </w:t>
      </w:r>
      <w:r w:rsidR="009711A4" w:rsidRPr="009711A4">
        <w:rPr>
          <w:rFonts w:cs="Arial"/>
          <w:szCs w:val="22"/>
        </w:rPr>
        <w:t>Zerubbabel</w:t>
      </w:r>
      <w:r w:rsidR="009711A4">
        <w:rPr>
          <w:rFonts w:cs="Arial"/>
          <w:szCs w:val="22"/>
        </w:rPr>
        <w:t xml:space="preserve">, Ezra, and </w:t>
      </w:r>
      <w:r w:rsidR="00ED7279">
        <w:rPr>
          <w:rFonts w:cs="Arial"/>
          <w:szCs w:val="22"/>
        </w:rPr>
        <w:t>111</w:t>
      </w:r>
      <w:r w:rsidR="00ED7279" w:rsidRPr="00ED7279">
        <w:t xml:space="preserve"> </w:t>
      </w:r>
      <w:r w:rsidR="00ED7279" w:rsidRPr="00ED7279">
        <w:rPr>
          <w:rFonts w:cs="Arial"/>
          <w:szCs w:val="22"/>
        </w:rPr>
        <w:t>Nehemiah</w:t>
      </w:r>
    </w:p>
    <w:p w14:paraId="43228335" w14:textId="07544EDF" w:rsidR="00ED7279" w:rsidRDefault="00ED7279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  <w:r>
        <w:rPr>
          <w:rFonts w:cs="Arial"/>
          <w:szCs w:val="22"/>
        </w:rPr>
        <w:t xml:space="preserve">P G H R: </w:t>
      </w:r>
      <w:r w:rsidR="0021174B">
        <w:rPr>
          <w:rFonts w:cs="Arial"/>
          <w:szCs w:val="22"/>
        </w:rPr>
        <w:t>Empires controlling the Holy Land</w:t>
      </w:r>
      <w:r>
        <w:rPr>
          <w:rFonts w:cs="Arial"/>
          <w:szCs w:val="22"/>
        </w:rPr>
        <w:t xml:space="preserve"> during the “silent years”: Persia, Greece, </w:t>
      </w:r>
      <w:r w:rsidR="00B12E7A">
        <w:rPr>
          <w:rFonts w:cs="Arial"/>
          <w:szCs w:val="22"/>
        </w:rPr>
        <w:t>Hasmonean</w:t>
      </w:r>
      <w:r w:rsidR="0021174B">
        <w:rPr>
          <w:rFonts w:cs="Arial"/>
          <w:szCs w:val="22"/>
        </w:rPr>
        <w:t xml:space="preserve"> and Roman Empire</w:t>
      </w:r>
    </w:p>
    <w:p w14:paraId="3DAD57AB" w14:textId="77777777" w:rsidR="001C5333" w:rsidRDefault="001C5333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7A231951" w14:textId="77777777" w:rsidR="001C5333" w:rsidRDefault="001C5333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23401877" w14:textId="77777777" w:rsidR="001C5333" w:rsidRDefault="001C5333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64661254" w14:textId="77777777" w:rsidR="001C5333" w:rsidRDefault="001C5333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5BAA9596" w14:textId="77777777" w:rsidR="001C5333" w:rsidRDefault="001C5333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4A4E446E" w14:textId="77777777" w:rsidR="001C5333" w:rsidRDefault="001C5333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0B923F8D" w14:textId="77777777" w:rsidR="001C5333" w:rsidRDefault="001C5333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0BDB58B8" w14:textId="1E669572" w:rsidR="001C5333" w:rsidRDefault="001C5333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607FFCC5" w14:textId="291100E9" w:rsidR="00876F28" w:rsidRDefault="00876F28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0C5CC157" w14:textId="5D71E026" w:rsidR="00876F28" w:rsidRDefault="00876F28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74B0FED3" w14:textId="452CC981" w:rsidR="00876F28" w:rsidRDefault="00876F28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623B4695" w14:textId="170FB17A" w:rsidR="00876F28" w:rsidRDefault="00876F28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501845A6" w14:textId="4E34D136" w:rsidR="00876F28" w:rsidRDefault="00876F28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5B4AF1A3" w14:textId="77777777" w:rsidR="00876F28" w:rsidRDefault="00876F28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5B62950B" w14:textId="77777777" w:rsidR="001C5333" w:rsidRDefault="001C5333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4D9B5668" w14:textId="77777777" w:rsidR="001C5333" w:rsidRDefault="001C5333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39B05E0F" w14:textId="77777777" w:rsidR="0027794A" w:rsidRDefault="0027794A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4C4CF80B" w14:textId="77777777" w:rsidR="0027794A" w:rsidRPr="008D4A19" w:rsidRDefault="0027794A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350AD5EE" w14:textId="64D9F9EC" w:rsidR="00F75C47" w:rsidRPr="00B12E7A" w:rsidRDefault="0041084B" w:rsidP="00B12E7A">
      <w:pPr>
        <w:widowControl w:val="0"/>
        <w:ind w:right="-10"/>
        <w:jc w:val="center"/>
        <w:rPr>
          <w:rFonts w:cs="Arial"/>
          <w:szCs w:val="22"/>
        </w:rPr>
        <w:sectPr w:rsidR="00F75C47" w:rsidRPr="00B12E7A" w:rsidSect="0009528B">
          <w:pgSz w:w="11880" w:h="16820"/>
          <w:pgMar w:top="720" w:right="432" w:bottom="720" w:left="720" w:header="720" w:footer="720" w:gutter="0"/>
          <w:pgNumType w:start="1"/>
          <w:cols w:space="720"/>
          <w:noEndnote/>
          <w:titlePg/>
        </w:sectPr>
      </w:pPr>
      <w:r w:rsidRPr="008D4A19">
        <w:rPr>
          <w:rFonts w:cs="Arial"/>
          <w:sz w:val="18"/>
          <w:szCs w:val="22"/>
        </w:rPr>
        <w:t>Download this sermon PPT and notes for free at BibleStudyDownloads.org/resource/</w:t>
      </w:r>
      <w:r w:rsidR="00B12E7A">
        <w:rPr>
          <w:rFonts w:cs="Arial"/>
          <w:sz w:val="18"/>
          <w:szCs w:val="22"/>
        </w:rPr>
        <w:t>old</w:t>
      </w:r>
      <w:r w:rsidRPr="008D4A19">
        <w:rPr>
          <w:rFonts w:cs="Arial"/>
          <w:sz w:val="18"/>
          <w:szCs w:val="22"/>
        </w:rPr>
        <w:t>-testament-preaching/</w:t>
      </w:r>
    </w:p>
    <w:p w14:paraId="3BC2DDCF" w14:textId="77777777" w:rsidR="0027794A" w:rsidRPr="0071009C" w:rsidRDefault="0027794A" w:rsidP="0027794A">
      <w:pPr>
        <w:tabs>
          <w:tab w:val="right" w:pos="9356"/>
        </w:tabs>
        <w:rPr>
          <w:rFonts w:cs="Arial"/>
          <w:lang w:val="en-SG"/>
        </w:rPr>
      </w:pPr>
    </w:p>
    <w:p w14:paraId="3DC4172E" w14:textId="1E904289" w:rsidR="0027794A" w:rsidRDefault="008A629A" w:rsidP="0027794A">
      <w:pPr>
        <w:tabs>
          <w:tab w:val="right" w:pos="9356"/>
        </w:tabs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03B0A1D5" wp14:editId="722C0A33">
            <wp:extent cx="9650730" cy="64808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730" cy="6480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27794A" w:rsidSect="00F75C47">
      <w:pgSz w:w="16820" w:h="11880" w:orient="landscape"/>
      <w:pgMar w:top="720" w:right="720" w:bottom="432" w:left="720" w:header="720" w:footer="720" w:gutter="0"/>
      <w:pgNumType w:start="1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EC023" w14:textId="77777777" w:rsidR="000D4D96" w:rsidRDefault="000D4D96">
      <w:r>
        <w:separator/>
      </w:r>
    </w:p>
  </w:endnote>
  <w:endnote w:type="continuationSeparator" w:id="0">
    <w:p w14:paraId="48779FBE" w14:textId="77777777" w:rsidR="000D4D96" w:rsidRDefault="000D4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ew York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﷽﷽﷽﷽﷽﷽﷽﷽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81C32" w14:textId="77777777" w:rsidR="000D4D96" w:rsidRDefault="000D4D96">
      <w:r>
        <w:separator/>
      </w:r>
    </w:p>
  </w:footnote>
  <w:footnote w:type="continuationSeparator" w:id="0">
    <w:p w14:paraId="4EA3A69A" w14:textId="77777777" w:rsidR="000D4D96" w:rsidRDefault="000D4D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upperLetter"/>
      <w:pStyle w:val="Heading2"/>
      <w:lvlText w:val="%2."/>
      <w:legacy w:legacy="1" w:legacySpace="0" w:legacyIndent="432"/>
      <w:lvlJc w:val="left"/>
      <w:pPr>
        <w:ind w:left="864" w:hanging="432"/>
      </w:pPr>
    </w:lvl>
    <w:lvl w:ilvl="2">
      <w:start w:val="1"/>
      <w:numFmt w:val="decimal"/>
      <w:pStyle w:val="Heading3"/>
      <w:lvlText w:val="%3."/>
      <w:legacy w:legacy="1" w:legacySpace="0" w:legacyIndent="432"/>
      <w:lvlJc w:val="left"/>
      <w:pPr>
        <w:ind w:left="1296" w:hanging="432"/>
      </w:pPr>
    </w:lvl>
    <w:lvl w:ilvl="3">
      <w:start w:val="1"/>
      <w:numFmt w:val="lowerLetter"/>
      <w:pStyle w:val="Heading4"/>
      <w:lvlText w:val="%4)"/>
      <w:legacy w:legacy="1" w:legacySpace="0" w:legacyIndent="432"/>
      <w:lvlJc w:val="left"/>
      <w:pPr>
        <w:ind w:left="1728" w:hanging="432"/>
      </w:pPr>
    </w:lvl>
    <w:lvl w:ilvl="4">
      <w:start w:val="1"/>
      <w:numFmt w:val="decimal"/>
      <w:pStyle w:val="Heading5"/>
      <w:lvlText w:val="(%5)"/>
      <w:legacy w:legacy="1" w:legacySpace="0" w:legacyIndent="432"/>
      <w:lvlJc w:val="left"/>
      <w:pPr>
        <w:ind w:left="2160" w:hanging="432"/>
      </w:pPr>
    </w:lvl>
    <w:lvl w:ilvl="5">
      <w:start w:val="1"/>
      <w:numFmt w:val="lowerLetter"/>
      <w:pStyle w:val="Heading6"/>
      <w:lvlText w:val="(%6)"/>
      <w:legacy w:legacy="1" w:legacySpace="0" w:legacyIndent="432"/>
      <w:lvlJc w:val="left"/>
      <w:pPr>
        <w:ind w:left="2592" w:hanging="432"/>
      </w:pPr>
    </w:lvl>
    <w:lvl w:ilvl="6">
      <w:start w:val="1"/>
      <w:numFmt w:val="lowerRoman"/>
      <w:pStyle w:val="Heading7"/>
      <w:lvlText w:val="(%7)"/>
      <w:legacy w:legacy="1" w:legacySpace="0" w:legacyIndent="432"/>
      <w:lvlJc w:val="left"/>
      <w:pPr>
        <w:ind w:left="3024" w:hanging="432"/>
      </w:pPr>
    </w:lvl>
    <w:lvl w:ilvl="7">
      <w:start w:val="1"/>
      <w:numFmt w:val="lowerLetter"/>
      <w:pStyle w:val="Heading8"/>
      <w:lvlText w:val="(%8)"/>
      <w:legacy w:legacy="1" w:legacySpace="0" w:legacyIndent="432"/>
      <w:lvlJc w:val="left"/>
      <w:pPr>
        <w:ind w:left="3456" w:hanging="432"/>
      </w:pPr>
    </w:lvl>
    <w:lvl w:ilvl="8">
      <w:start w:val="1"/>
      <w:numFmt w:val="lowerRoman"/>
      <w:pStyle w:val="Heading9"/>
      <w:lvlText w:val="(%9)"/>
      <w:legacy w:legacy="1" w:legacySpace="0" w:legacyIndent="432"/>
      <w:lvlJc w:val="left"/>
      <w:pPr>
        <w:ind w:left="3888" w:hanging="432"/>
      </w:p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1CF106E"/>
    <w:multiLevelType w:val="hybridMultilevel"/>
    <w:tmpl w:val="192E6C0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A7BD6"/>
    <w:multiLevelType w:val="multilevel"/>
    <w:tmpl w:val="564ADCB4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5" w15:restartNumberingAfterBreak="0">
    <w:nsid w:val="362903DB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7972702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45248794">
    <w:abstractNumId w:val="0"/>
  </w:num>
  <w:num w:numId="2" w16cid:durableId="297032596">
    <w:abstractNumId w:val="1"/>
  </w:num>
  <w:num w:numId="3" w16cid:durableId="1700472133">
    <w:abstractNumId w:val="2"/>
  </w:num>
  <w:num w:numId="4" w16cid:durableId="787235736">
    <w:abstractNumId w:val="6"/>
  </w:num>
  <w:num w:numId="5" w16cid:durableId="17587568">
    <w:abstractNumId w:val="5"/>
  </w:num>
  <w:num w:numId="6" w16cid:durableId="1493831558">
    <w:abstractNumId w:val="0"/>
  </w:num>
  <w:num w:numId="7" w16cid:durableId="1918442607">
    <w:abstractNumId w:val="0"/>
  </w:num>
  <w:num w:numId="8" w16cid:durableId="30956641">
    <w:abstractNumId w:val="0"/>
  </w:num>
  <w:num w:numId="9" w16cid:durableId="60829892">
    <w:abstractNumId w:val="0"/>
  </w:num>
  <w:num w:numId="10" w16cid:durableId="2053194011">
    <w:abstractNumId w:val="4"/>
  </w:num>
  <w:num w:numId="11" w16cid:durableId="1159618547">
    <w:abstractNumId w:val="0"/>
  </w:num>
  <w:num w:numId="12" w16cid:durableId="2095710716">
    <w:abstractNumId w:val="0"/>
  </w:num>
  <w:num w:numId="13" w16cid:durableId="4458566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IwMDY3MTcwt7RQ0lEKTi0uzszPAykwqQUAKquG/iwAAAA="/>
  </w:docVars>
  <w:rsids>
    <w:rsidRoot w:val="00651016"/>
    <w:rsid w:val="00004C0D"/>
    <w:rsid w:val="00005852"/>
    <w:rsid w:val="00007E0C"/>
    <w:rsid w:val="00012F26"/>
    <w:rsid w:val="00014030"/>
    <w:rsid w:val="00030C48"/>
    <w:rsid w:val="00032892"/>
    <w:rsid w:val="00032E62"/>
    <w:rsid w:val="0003444E"/>
    <w:rsid w:val="00036774"/>
    <w:rsid w:val="0003695F"/>
    <w:rsid w:val="00036AC8"/>
    <w:rsid w:val="00037BF8"/>
    <w:rsid w:val="00044E11"/>
    <w:rsid w:val="00050D40"/>
    <w:rsid w:val="00061558"/>
    <w:rsid w:val="00061EE9"/>
    <w:rsid w:val="00066376"/>
    <w:rsid w:val="000701F3"/>
    <w:rsid w:val="00073B3F"/>
    <w:rsid w:val="0007653D"/>
    <w:rsid w:val="00080517"/>
    <w:rsid w:val="0008295F"/>
    <w:rsid w:val="000867E1"/>
    <w:rsid w:val="0009528B"/>
    <w:rsid w:val="000954FD"/>
    <w:rsid w:val="0009643A"/>
    <w:rsid w:val="00096A80"/>
    <w:rsid w:val="000A2075"/>
    <w:rsid w:val="000A7A9F"/>
    <w:rsid w:val="000B1021"/>
    <w:rsid w:val="000B4941"/>
    <w:rsid w:val="000B569E"/>
    <w:rsid w:val="000B56EA"/>
    <w:rsid w:val="000C6C8E"/>
    <w:rsid w:val="000D4301"/>
    <w:rsid w:val="000D4D96"/>
    <w:rsid w:val="000D5B26"/>
    <w:rsid w:val="000D698A"/>
    <w:rsid w:val="000E134B"/>
    <w:rsid w:val="000E1BFD"/>
    <w:rsid w:val="000E1CEE"/>
    <w:rsid w:val="000E5CA8"/>
    <w:rsid w:val="000E734F"/>
    <w:rsid w:val="000F2EF5"/>
    <w:rsid w:val="000F4803"/>
    <w:rsid w:val="000F62A7"/>
    <w:rsid w:val="001009B2"/>
    <w:rsid w:val="001010A5"/>
    <w:rsid w:val="00103462"/>
    <w:rsid w:val="0010381A"/>
    <w:rsid w:val="00106071"/>
    <w:rsid w:val="001076E3"/>
    <w:rsid w:val="001079D5"/>
    <w:rsid w:val="00111FAD"/>
    <w:rsid w:val="00114387"/>
    <w:rsid w:val="001146E8"/>
    <w:rsid w:val="00115A80"/>
    <w:rsid w:val="00124531"/>
    <w:rsid w:val="00125623"/>
    <w:rsid w:val="0012607D"/>
    <w:rsid w:val="00126E87"/>
    <w:rsid w:val="00134B87"/>
    <w:rsid w:val="001410AD"/>
    <w:rsid w:val="00141E05"/>
    <w:rsid w:val="00143C8E"/>
    <w:rsid w:val="001455A5"/>
    <w:rsid w:val="001475CB"/>
    <w:rsid w:val="00150889"/>
    <w:rsid w:val="00152755"/>
    <w:rsid w:val="001532E9"/>
    <w:rsid w:val="00155519"/>
    <w:rsid w:val="001600A8"/>
    <w:rsid w:val="001616F3"/>
    <w:rsid w:val="001639EC"/>
    <w:rsid w:val="001660A8"/>
    <w:rsid w:val="001675FB"/>
    <w:rsid w:val="00167B50"/>
    <w:rsid w:val="00172D51"/>
    <w:rsid w:val="00172E82"/>
    <w:rsid w:val="00181A3C"/>
    <w:rsid w:val="00182103"/>
    <w:rsid w:val="00183B81"/>
    <w:rsid w:val="0019022A"/>
    <w:rsid w:val="00193D45"/>
    <w:rsid w:val="00194141"/>
    <w:rsid w:val="001953CA"/>
    <w:rsid w:val="00196DD4"/>
    <w:rsid w:val="001A1D83"/>
    <w:rsid w:val="001A3DA2"/>
    <w:rsid w:val="001A5A98"/>
    <w:rsid w:val="001A5C6B"/>
    <w:rsid w:val="001B2A09"/>
    <w:rsid w:val="001C0104"/>
    <w:rsid w:val="001C096D"/>
    <w:rsid w:val="001C3D50"/>
    <w:rsid w:val="001C5333"/>
    <w:rsid w:val="001C673B"/>
    <w:rsid w:val="001C722F"/>
    <w:rsid w:val="001D0763"/>
    <w:rsid w:val="001D1DEB"/>
    <w:rsid w:val="001D3072"/>
    <w:rsid w:val="001E1404"/>
    <w:rsid w:val="001E472D"/>
    <w:rsid w:val="001E5FD4"/>
    <w:rsid w:val="001F056C"/>
    <w:rsid w:val="001F2E34"/>
    <w:rsid w:val="001F3564"/>
    <w:rsid w:val="001F4FC7"/>
    <w:rsid w:val="001F6E40"/>
    <w:rsid w:val="00207880"/>
    <w:rsid w:val="0021174B"/>
    <w:rsid w:val="00224F77"/>
    <w:rsid w:val="0023170D"/>
    <w:rsid w:val="002323E5"/>
    <w:rsid w:val="00232C2A"/>
    <w:rsid w:val="00232E2C"/>
    <w:rsid w:val="00236146"/>
    <w:rsid w:val="002375D9"/>
    <w:rsid w:val="00237F30"/>
    <w:rsid w:val="00251598"/>
    <w:rsid w:val="0025167B"/>
    <w:rsid w:val="00252341"/>
    <w:rsid w:val="0027081E"/>
    <w:rsid w:val="0027375D"/>
    <w:rsid w:val="002744F4"/>
    <w:rsid w:val="00275071"/>
    <w:rsid w:val="00275304"/>
    <w:rsid w:val="002765DE"/>
    <w:rsid w:val="0027794A"/>
    <w:rsid w:val="00284211"/>
    <w:rsid w:val="0028686A"/>
    <w:rsid w:val="00291A37"/>
    <w:rsid w:val="0029219D"/>
    <w:rsid w:val="00296C6D"/>
    <w:rsid w:val="00297E41"/>
    <w:rsid w:val="002A1B64"/>
    <w:rsid w:val="002A3DBA"/>
    <w:rsid w:val="002B6354"/>
    <w:rsid w:val="002C0F63"/>
    <w:rsid w:val="002C6744"/>
    <w:rsid w:val="002D4A6B"/>
    <w:rsid w:val="002E1A00"/>
    <w:rsid w:val="002E37F8"/>
    <w:rsid w:val="002E3EE1"/>
    <w:rsid w:val="002E6C81"/>
    <w:rsid w:val="002F2F5A"/>
    <w:rsid w:val="002F3879"/>
    <w:rsid w:val="002F673F"/>
    <w:rsid w:val="002F6EE6"/>
    <w:rsid w:val="00302064"/>
    <w:rsid w:val="00302881"/>
    <w:rsid w:val="00304230"/>
    <w:rsid w:val="00305816"/>
    <w:rsid w:val="00310F11"/>
    <w:rsid w:val="00316430"/>
    <w:rsid w:val="00317708"/>
    <w:rsid w:val="00325908"/>
    <w:rsid w:val="0032773F"/>
    <w:rsid w:val="00330CD2"/>
    <w:rsid w:val="00334C91"/>
    <w:rsid w:val="003411D8"/>
    <w:rsid w:val="00342CFB"/>
    <w:rsid w:val="0034358D"/>
    <w:rsid w:val="003507E4"/>
    <w:rsid w:val="00352370"/>
    <w:rsid w:val="00364F71"/>
    <w:rsid w:val="00371AAC"/>
    <w:rsid w:val="00371B27"/>
    <w:rsid w:val="00383EFE"/>
    <w:rsid w:val="0038402F"/>
    <w:rsid w:val="00384A55"/>
    <w:rsid w:val="00384C2C"/>
    <w:rsid w:val="00387AC0"/>
    <w:rsid w:val="00387E77"/>
    <w:rsid w:val="003908D1"/>
    <w:rsid w:val="0039151E"/>
    <w:rsid w:val="003916DA"/>
    <w:rsid w:val="003922CF"/>
    <w:rsid w:val="003A5423"/>
    <w:rsid w:val="003B05F4"/>
    <w:rsid w:val="003B227B"/>
    <w:rsid w:val="003B24CB"/>
    <w:rsid w:val="003C6EB0"/>
    <w:rsid w:val="003D46BF"/>
    <w:rsid w:val="003E2276"/>
    <w:rsid w:val="003E35DF"/>
    <w:rsid w:val="003E3D5F"/>
    <w:rsid w:val="003E7A56"/>
    <w:rsid w:val="003F771D"/>
    <w:rsid w:val="0040158D"/>
    <w:rsid w:val="00405A72"/>
    <w:rsid w:val="0041084B"/>
    <w:rsid w:val="00411039"/>
    <w:rsid w:val="00411D45"/>
    <w:rsid w:val="00433D79"/>
    <w:rsid w:val="004362F0"/>
    <w:rsid w:val="00440F23"/>
    <w:rsid w:val="00444C8C"/>
    <w:rsid w:val="0044618F"/>
    <w:rsid w:val="004461CA"/>
    <w:rsid w:val="00454476"/>
    <w:rsid w:val="00454964"/>
    <w:rsid w:val="00454CAA"/>
    <w:rsid w:val="00457B3B"/>
    <w:rsid w:val="00463D3D"/>
    <w:rsid w:val="004777A4"/>
    <w:rsid w:val="00485B94"/>
    <w:rsid w:val="00485BF0"/>
    <w:rsid w:val="004918E8"/>
    <w:rsid w:val="00497EFD"/>
    <w:rsid w:val="004B2660"/>
    <w:rsid w:val="004B2AA2"/>
    <w:rsid w:val="004B4DF3"/>
    <w:rsid w:val="004C1A4F"/>
    <w:rsid w:val="004C4E01"/>
    <w:rsid w:val="004C6BD9"/>
    <w:rsid w:val="004D0AF7"/>
    <w:rsid w:val="004D7773"/>
    <w:rsid w:val="004E55A9"/>
    <w:rsid w:val="004E5C6F"/>
    <w:rsid w:val="004F3B28"/>
    <w:rsid w:val="004F5F82"/>
    <w:rsid w:val="004F7D16"/>
    <w:rsid w:val="0050054C"/>
    <w:rsid w:val="00510F02"/>
    <w:rsid w:val="00516324"/>
    <w:rsid w:val="00517FCB"/>
    <w:rsid w:val="00520D3A"/>
    <w:rsid w:val="005318F5"/>
    <w:rsid w:val="005423D8"/>
    <w:rsid w:val="00544963"/>
    <w:rsid w:val="00544EFA"/>
    <w:rsid w:val="00551DC9"/>
    <w:rsid w:val="005520EE"/>
    <w:rsid w:val="005543CB"/>
    <w:rsid w:val="00562D5D"/>
    <w:rsid w:val="00563715"/>
    <w:rsid w:val="00565E01"/>
    <w:rsid w:val="0058246E"/>
    <w:rsid w:val="0058726E"/>
    <w:rsid w:val="0059536D"/>
    <w:rsid w:val="00596F8B"/>
    <w:rsid w:val="005A1A77"/>
    <w:rsid w:val="005A2D5C"/>
    <w:rsid w:val="005A6FDD"/>
    <w:rsid w:val="005C0441"/>
    <w:rsid w:val="005C35AE"/>
    <w:rsid w:val="005C55D8"/>
    <w:rsid w:val="005D28BA"/>
    <w:rsid w:val="005D28F1"/>
    <w:rsid w:val="005D45B4"/>
    <w:rsid w:val="005D6DA5"/>
    <w:rsid w:val="005E04EB"/>
    <w:rsid w:val="005E17FB"/>
    <w:rsid w:val="005E6301"/>
    <w:rsid w:val="005F0E2B"/>
    <w:rsid w:val="005F14EE"/>
    <w:rsid w:val="00602629"/>
    <w:rsid w:val="00607320"/>
    <w:rsid w:val="00620AEB"/>
    <w:rsid w:val="00625535"/>
    <w:rsid w:val="00627BEF"/>
    <w:rsid w:val="0064336E"/>
    <w:rsid w:val="00651016"/>
    <w:rsid w:val="00653685"/>
    <w:rsid w:val="0066196A"/>
    <w:rsid w:val="00663AE7"/>
    <w:rsid w:val="00665628"/>
    <w:rsid w:val="0066583C"/>
    <w:rsid w:val="006658A3"/>
    <w:rsid w:val="00667B1B"/>
    <w:rsid w:val="00672497"/>
    <w:rsid w:val="0067450A"/>
    <w:rsid w:val="0067656F"/>
    <w:rsid w:val="00691316"/>
    <w:rsid w:val="00693267"/>
    <w:rsid w:val="006949CB"/>
    <w:rsid w:val="006A0B5D"/>
    <w:rsid w:val="006A24A3"/>
    <w:rsid w:val="006A386D"/>
    <w:rsid w:val="006B238A"/>
    <w:rsid w:val="006B489C"/>
    <w:rsid w:val="006B5F0E"/>
    <w:rsid w:val="006C42F1"/>
    <w:rsid w:val="006C54A7"/>
    <w:rsid w:val="006C6EC1"/>
    <w:rsid w:val="006D01A9"/>
    <w:rsid w:val="006D2243"/>
    <w:rsid w:val="006F1812"/>
    <w:rsid w:val="00702090"/>
    <w:rsid w:val="00706D82"/>
    <w:rsid w:val="0071009C"/>
    <w:rsid w:val="0071405D"/>
    <w:rsid w:val="00714345"/>
    <w:rsid w:val="00716ACB"/>
    <w:rsid w:val="00727C91"/>
    <w:rsid w:val="0073041F"/>
    <w:rsid w:val="00730517"/>
    <w:rsid w:val="007351D0"/>
    <w:rsid w:val="00741722"/>
    <w:rsid w:val="007433F0"/>
    <w:rsid w:val="00750D56"/>
    <w:rsid w:val="00757367"/>
    <w:rsid w:val="00761829"/>
    <w:rsid w:val="00763D3D"/>
    <w:rsid w:val="00764BEC"/>
    <w:rsid w:val="00766ADA"/>
    <w:rsid w:val="00773109"/>
    <w:rsid w:val="00773AEF"/>
    <w:rsid w:val="0077411A"/>
    <w:rsid w:val="007768EA"/>
    <w:rsid w:val="00776B75"/>
    <w:rsid w:val="00782BCC"/>
    <w:rsid w:val="0079148E"/>
    <w:rsid w:val="00792A32"/>
    <w:rsid w:val="00794D7C"/>
    <w:rsid w:val="00796DD6"/>
    <w:rsid w:val="007978CD"/>
    <w:rsid w:val="007A0E3D"/>
    <w:rsid w:val="007A41A1"/>
    <w:rsid w:val="007A517F"/>
    <w:rsid w:val="007A539B"/>
    <w:rsid w:val="007B1112"/>
    <w:rsid w:val="007B639B"/>
    <w:rsid w:val="007B6839"/>
    <w:rsid w:val="007C10D3"/>
    <w:rsid w:val="007C620D"/>
    <w:rsid w:val="007D7D1D"/>
    <w:rsid w:val="007E5207"/>
    <w:rsid w:val="007E5243"/>
    <w:rsid w:val="007F02A7"/>
    <w:rsid w:val="007F46FE"/>
    <w:rsid w:val="00802AA8"/>
    <w:rsid w:val="00814294"/>
    <w:rsid w:val="00815CDF"/>
    <w:rsid w:val="008178E7"/>
    <w:rsid w:val="008209EA"/>
    <w:rsid w:val="00825A5F"/>
    <w:rsid w:val="008271AE"/>
    <w:rsid w:val="0083141D"/>
    <w:rsid w:val="008341D9"/>
    <w:rsid w:val="00841CA7"/>
    <w:rsid w:val="0084243B"/>
    <w:rsid w:val="008428E3"/>
    <w:rsid w:val="00843240"/>
    <w:rsid w:val="008434F4"/>
    <w:rsid w:val="00844184"/>
    <w:rsid w:val="00845AAE"/>
    <w:rsid w:val="00850DDD"/>
    <w:rsid w:val="00851F02"/>
    <w:rsid w:val="008544FE"/>
    <w:rsid w:val="00861C87"/>
    <w:rsid w:val="00867426"/>
    <w:rsid w:val="00871F19"/>
    <w:rsid w:val="00876F28"/>
    <w:rsid w:val="008804AC"/>
    <w:rsid w:val="00883CC8"/>
    <w:rsid w:val="00884395"/>
    <w:rsid w:val="00890958"/>
    <w:rsid w:val="008A24AE"/>
    <w:rsid w:val="008A2919"/>
    <w:rsid w:val="008A427E"/>
    <w:rsid w:val="008A48C5"/>
    <w:rsid w:val="008A50C6"/>
    <w:rsid w:val="008A54E7"/>
    <w:rsid w:val="008A629A"/>
    <w:rsid w:val="008B1F91"/>
    <w:rsid w:val="008B31D5"/>
    <w:rsid w:val="008B6D00"/>
    <w:rsid w:val="008C03A6"/>
    <w:rsid w:val="008C065B"/>
    <w:rsid w:val="008C3274"/>
    <w:rsid w:val="008C6BC0"/>
    <w:rsid w:val="008D1BFE"/>
    <w:rsid w:val="008D37F4"/>
    <w:rsid w:val="008D4197"/>
    <w:rsid w:val="008D4600"/>
    <w:rsid w:val="008D50FF"/>
    <w:rsid w:val="008E48A9"/>
    <w:rsid w:val="009103D2"/>
    <w:rsid w:val="00912C2D"/>
    <w:rsid w:val="00912E5B"/>
    <w:rsid w:val="00925171"/>
    <w:rsid w:val="00934A9D"/>
    <w:rsid w:val="0093585B"/>
    <w:rsid w:val="00940446"/>
    <w:rsid w:val="00940D95"/>
    <w:rsid w:val="00941037"/>
    <w:rsid w:val="00945C77"/>
    <w:rsid w:val="00945D3D"/>
    <w:rsid w:val="009512DD"/>
    <w:rsid w:val="0095172A"/>
    <w:rsid w:val="00952847"/>
    <w:rsid w:val="009573BF"/>
    <w:rsid w:val="00957C4F"/>
    <w:rsid w:val="009671F2"/>
    <w:rsid w:val="009711A4"/>
    <w:rsid w:val="00981047"/>
    <w:rsid w:val="00997DA6"/>
    <w:rsid w:val="009B5E87"/>
    <w:rsid w:val="009C492D"/>
    <w:rsid w:val="009C58EB"/>
    <w:rsid w:val="009C6133"/>
    <w:rsid w:val="009C7659"/>
    <w:rsid w:val="009D2733"/>
    <w:rsid w:val="009D27D9"/>
    <w:rsid w:val="009D3030"/>
    <w:rsid w:val="009D3F39"/>
    <w:rsid w:val="009D7FE8"/>
    <w:rsid w:val="009E2C7C"/>
    <w:rsid w:val="009E7DC5"/>
    <w:rsid w:val="009F07A4"/>
    <w:rsid w:val="009F37F5"/>
    <w:rsid w:val="009F5E7B"/>
    <w:rsid w:val="00A048C8"/>
    <w:rsid w:val="00A067AF"/>
    <w:rsid w:val="00A1190C"/>
    <w:rsid w:val="00A17CB9"/>
    <w:rsid w:val="00A2592B"/>
    <w:rsid w:val="00A304E0"/>
    <w:rsid w:val="00A34C07"/>
    <w:rsid w:val="00A377CD"/>
    <w:rsid w:val="00A4541A"/>
    <w:rsid w:val="00A4737C"/>
    <w:rsid w:val="00A644B3"/>
    <w:rsid w:val="00A67313"/>
    <w:rsid w:val="00A70AF8"/>
    <w:rsid w:val="00A7196F"/>
    <w:rsid w:val="00A7219B"/>
    <w:rsid w:val="00A760B0"/>
    <w:rsid w:val="00A8022C"/>
    <w:rsid w:val="00A8451B"/>
    <w:rsid w:val="00A877B6"/>
    <w:rsid w:val="00A87A6A"/>
    <w:rsid w:val="00A90CC6"/>
    <w:rsid w:val="00AA4310"/>
    <w:rsid w:val="00AA7181"/>
    <w:rsid w:val="00AB35F2"/>
    <w:rsid w:val="00AC1AD5"/>
    <w:rsid w:val="00AC7995"/>
    <w:rsid w:val="00AC7BE8"/>
    <w:rsid w:val="00AD1D31"/>
    <w:rsid w:val="00AD6600"/>
    <w:rsid w:val="00AE0920"/>
    <w:rsid w:val="00AE1843"/>
    <w:rsid w:val="00AE38F6"/>
    <w:rsid w:val="00AF1E40"/>
    <w:rsid w:val="00AF1EE2"/>
    <w:rsid w:val="00AF29CB"/>
    <w:rsid w:val="00AF34C8"/>
    <w:rsid w:val="00AF4DAE"/>
    <w:rsid w:val="00AF5F63"/>
    <w:rsid w:val="00B02FB6"/>
    <w:rsid w:val="00B04ECB"/>
    <w:rsid w:val="00B0636B"/>
    <w:rsid w:val="00B12E7A"/>
    <w:rsid w:val="00B16259"/>
    <w:rsid w:val="00B17EE1"/>
    <w:rsid w:val="00B20D44"/>
    <w:rsid w:val="00B34765"/>
    <w:rsid w:val="00B36C7D"/>
    <w:rsid w:val="00B4073E"/>
    <w:rsid w:val="00B64530"/>
    <w:rsid w:val="00B66B82"/>
    <w:rsid w:val="00B7623D"/>
    <w:rsid w:val="00B76B61"/>
    <w:rsid w:val="00B77772"/>
    <w:rsid w:val="00B80873"/>
    <w:rsid w:val="00B81360"/>
    <w:rsid w:val="00B81C3B"/>
    <w:rsid w:val="00B8211B"/>
    <w:rsid w:val="00B846C6"/>
    <w:rsid w:val="00B876F6"/>
    <w:rsid w:val="00B918CF"/>
    <w:rsid w:val="00B9333E"/>
    <w:rsid w:val="00B953CB"/>
    <w:rsid w:val="00B97B78"/>
    <w:rsid w:val="00BA06D9"/>
    <w:rsid w:val="00BA1BE7"/>
    <w:rsid w:val="00BB4095"/>
    <w:rsid w:val="00BC176E"/>
    <w:rsid w:val="00BC69EE"/>
    <w:rsid w:val="00BC737D"/>
    <w:rsid w:val="00BC7B27"/>
    <w:rsid w:val="00BC7E2D"/>
    <w:rsid w:val="00BD462A"/>
    <w:rsid w:val="00BD687A"/>
    <w:rsid w:val="00BD7B2C"/>
    <w:rsid w:val="00BE0FA7"/>
    <w:rsid w:val="00BE4DF0"/>
    <w:rsid w:val="00BF4707"/>
    <w:rsid w:val="00BF5F2F"/>
    <w:rsid w:val="00BF719A"/>
    <w:rsid w:val="00C03E9F"/>
    <w:rsid w:val="00C05FE3"/>
    <w:rsid w:val="00C07C8D"/>
    <w:rsid w:val="00C21C70"/>
    <w:rsid w:val="00C23C6E"/>
    <w:rsid w:val="00C2437E"/>
    <w:rsid w:val="00C32E40"/>
    <w:rsid w:val="00C36694"/>
    <w:rsid w:val="00C36A80"/>
    <w:rsid w:val="00C44EB5"/>
    <w:rsid w:val="00C54A16"/>
    <w:rsid w:val="00C54E4F"/>
    <w:rsid w:val="00C61E53"/>
    <w:rsid w:val="00C72416"/>
    <w:rsid w:val="00C812FF"/>
    <w:rsid w:val="00C84540"/>
    <w:rsid w:val="00C87A80"/>
    <w:rsid w:val="00C9169D"/>
    <w:rsid w:val="00C93B35"/>
    <w:rsid w:val="00C94111"/>
    <w:rsid w:val="00C95108"/>
    <w:rsid w:val="00CA459A"/>
    <w:rsid w:val="00CA619F"/>
    <w:rsid w:val="00CB2B49"/>
    <w:rsid w:val="00CC57B3"/>
    <w:rsid w:val="00CC7BA3"/>
    <w:rsid w:val="00CD190E"/>
    <w:rsid w:val="00CD2C2E"/>
    <w:rsid w:val="00CD3AD4"/>
    <w:rsid w:val="00CD3C8B"/>
    <w:rsid w:val="00CD5456"/>
    <w:rsid w:val="00CE02EB"/>
    <w:rsid w:val="00CE0700"/>
    <w:rsid w:val="00CE5E11"/>
    <w:rsid w:val="00CE6BC2"/>
    <w:rsid w:val="00CF3E5B"/>
    <w:rsid w:val="00D0211C"/>
    <w:rsid w:val="00D0665E"/>
    <w:rsid w:val="00D10C77"/>
    <w:rsid w:val="00D11FEC"/>
    <w:rsid w:val="00D1415F"/>
    <w:rsid w:val="00D148C5"/>
    <w:rsid w:val="00D15E26"/>
    <w:rsid w:val="00D17552"/>
    <w:rsid w:val="00D27956"/>
    <w:rsid w:val="00D27E0E"/>
    <w:rsid w:val="00D31EB6"/>
    <w:rsid w:val="00D347DB"/>
    <w:rsid w:val="00D35521"/>
    <w:rsid w:val="00D422FC"/>
    <w:rsid w:val="00D430FA"/>
    <w:rsid w:val="00D438DE"/>
    <w:rsid w:val="00D45E01"/>
    <w:rsid w:val="00D46179"/>
    <w:rsid w:val="00D470F7"/>
    <w:rsid w:val="00D51680"/>
    <w:rsid w:val="00D52804"/>
    <w:rsid w:val="00D61CA3"/>
    <w:rsid w:val="00D63C07"/>
    <w:rsid w:val="00D64E0F"/>
    <w:rsid w:val="00D73E08"/>
    <w:rsid w:val="00D75CE7"/>
    <w:rsid w:val="00D773A6"/>
    <w:rsid w:val="00D81930"/>
    <w:rsid w:val="00D82C63"/>
    <w:rsid w:val="00D87273"/>
    <w:rsid w:val="00D9039D"/>
    <w:rsid w:val="00DA058B"/>
    <w:rsid w:val="00DA1697"/>
    <w:rsid w:val="00DA58D4"/>
    <w:rsid w:val="00DB0293"/>
    <w:rsid w:val="00DB4E60"/>
    <w:rsid w:val="00DB5C25"/>
    <w:rsid w:val="00DB71AC"/>
    <w:rsid w:val="00DC3246"/>
    <w:rsid w:val="00DC3BA1"/>
    <w:rsid w:val="00DC4124"/>
    <w:rsid w:val="00DC54E0"/>
    <w:rsid w:val="00DC77C3"/>
    <w:rsid w:val="00DD3ED4"/>
    <w:rsid w:val="00DD413A"/>
    <w:rsid w:val="00DE046D"/>
    <w:rsid w:val="00DE14BE"/>
    <w:rsid w:val="00DE5E81"/>
    <w:rsid w:val="00DE63F4"/>
    <w:rsid w:val="00DE6F62"/>
    <w:rsid w:val="00DF1F32"/>
    <w:rsid w:val="00DF5D0B"/>
    <w:rsid w:val="00E23B47"/>
    <w:rsid w:val="00E23FE8"/>
    <w:rsid w:val="00E241BA"/>
    <w:rsid w:val="00E25060"/>
    <w:rsid w:val="00E30E22"/>
    <w:rsid w:val="00E356BC"/>
    <w:rsid w:val="00E40FE7"/>
    <w:rsid w:val="00E46D67"/>
    <w:rsid w:val="00E5262B"/>
    <w:rsid w:val="00E526C0"/>
    <w:rsid w:val="00E619F6"/>
    <w:rsid w:val="00E641FA"/>
    <w:rsid w:val="00E6568C"/>
    <w:rsid w:val="00E70F6A"/>
    <w:rsid w:val="00E758C3"/>
    <w:rsid w:val="00E8471D"/>
    <w:rsid w:val="00E853D0"/>
    <w:rsid w:val="00E94682"/>
    <w:rsid w:val="00E96012"/>
    <w:rsid w:val="00E97534"/>
    <w:rsid w:val="00EB3588"/>
    <w:rsid w:val="00EB3E3E"/>
    <w:rsid w:val="00EC0DD9"/>
    <w:rsid w:val="00EC6F06"/>
    <w:rsid w:val="00ED2A63"/>
    <w:rsid w:val="00ED5B71"/>
    <w:rsid w:val="00ED7279"/>
    <w:rsid w:val="00EE2844"/>
    <w:rsid w:val="00EE3D14"/>
    <w:rsid w:val="00EE6351"/>
    <w:rsid w:val="00EE6F75"/>
    <w:rsid w:val="00EE7B1B"/>
    <w:rsid w:val="00EF1B7E"/>
    <w:rsid w:val="00EF4B06"/>
    <w:rsid w:val="00EF74E5"/>
    <w:rsid w:val="00F02890"/>
    <w:rsid w:val="00F03468"/>
    <w:rsid w:val="00F15520"/>
    <w:rsid w:val="00F21609"/>
    <w:rsid w:val="00F247DB"/>
    <w:rsid w:val="00F25959"/>
    <w:rsid w:val="00F25DC2"/>
    <w:rsid w:val="00F26E70"/>
    <w:rsid w:val="00F2725C"/>
    <w:rsid w:val="00F27C29"/>
    <w:rsid w:val="00F31DC2"/>
    <w:rsid w:val="00F373C5"/>
    <w:rsid w:val="00F3774A"/>
    <w:rsid w:val="00F37BC7"/>
    <w:rsid w:val="00F418E4"/>
    <w:rsid w:val="00F51529"/>
    <w:rsid w:val="00F56D63"/>
    <w:rsid w:val="00F605C6"/>
    <w:rsid w:val="00F70BB9"/>
    <w:rsid w:val="00F7179B"/>
    <w:rsid w:val="00F719A7"/>
    <w:rsid w:val="00F75C47"/>
    <w:rsid w:val="00F75FDD"/>
    <w:rsid w:val="00F85016"/>
    <w:rsid w:val="00F85982"/>
    <w:rsid w:val="00F85FE9"/>
    <w:rsid w:val="00F94491"/>
    <w:rsid w:val="00F954F5"/>
    <w:rsid w:val="00F965B9"/>
    <w:rsid w:val="00FA381A"/>
    <w:rsid w:val="00FA4747"/>
    <w:rsid w:val="00FB2D6E"/>
    <w:rsid w:val="00FB35D4"/>
    <w:rsid w:val="00FC161E"/>
    <w:rsid w:val="00FC1699"/>
    <w:rsid w:val="00FC283E"/>
    <w:rsid w:val="00FC6BE6"/>
    <w:rsid w:val="00FD7B79"/>
    <w:rsid w:val="00FE05C2"/>
    <w:rsid w:val="00FE1A20"/>
    <w:rsid w:val="00FE1E16"/>
    <w:rsid w:val="00FE25EC"/>
    <w:rsid w:val="00FE591F"/>
    <w:rsid w:val="00FF31E8"/>
    <w:rsid w:val="00FF3564"/>
    <w:rsid w:val="00FF373C"/>
    <w:rsid w:val="00FF3C99"/>
    <w:rsid w:val="00FF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3D00ED"/>
  <w14:defaultImageDpi w14:val="300"/>
  <w15:docId w15:val="{E60AC44F-6303-9C42-A96C-29ABA264B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91"/>
    <w:rPr>
      <w:rFonts w:ascii="Arial" w:hAnsi="Arial"/>
      <w:sz w:val="22"/>
      <w:lang w:eastAsia="zh-CN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240" w:after="6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B1F91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1F91"/>
    <w:pPr>
      <w:numPr>
        <w:ilvl w:val="8"/>
        <w:numId w:val="1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rsid w:val="00F25959"/>
    <w:pPr>
      <w:tabs>
        <w:tab w:val="center" w:pos="4320"/>
        <w:tab w:val="right" w:pos="8640"/>
      </w:tabs>
    </w:pPr>
    <w:rPr>
      <w:sz w:val="18"/>
    </w:rPr>
  </w:style>
  <w:style w:type="character" w:customStyle="1" w:styleId="HeaderChar">
    <w:name w:val="Header Char"/>
    <w:link w:val="Header"/>
    <w:rsid w:val="006C42F1"/>
    <w:rPr>
      <w:rFonts w:ascii="Times" w:hAnsi="Times"/>
      <w:sz w:val="24"/>
      <w:lang w:eastAsia="zh-CN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9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941"/>
    <w:rPr>
      <w:rFonts w:ascii="Lucida Grande" w:hAnsi="Lucida Grande" w:cs="Lucida Grande"/>
      <w:sz w:val="18"/>
      <w:szCs w:val="18"/>
      <w:lang w:eastAsia="zh-CN"/>
    </w:rPr>
  </w:style>
  <w:style w:type="character" w:styleId="Hyperlink">
    <w:name w:val="Hyperlink"/>
    <w:basedOn w:val="DefaultParagraphFont"/>
    <w:uiPriority w:val="99"/>
    <w:unhideWhenUsed/>
    <w:rsid w:val="006A24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4A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F1EE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3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Bible College</Company>
  <LinksUpToDate>false</LinksUpToDate>
  <CharactersWithSpaces>1687</CharactersWithSpaces>
  <SharedDoc>false</SharedDoc>
  <HLinks>
    <vt:vector size="6" baseType="variant">
      <vt:variant>
        <vt:i4>7405581</vt:i4>
      </vt:variant>
      <vt:variant>
        <vt:i4>-1</vt:i4>
      </vt:variant>
      <vt:variant>
        <vt:i4>1026</vt:i4>
      </vt:variant>
      <vt:variant>
        <vt:i4>1</vt:i4>
      </vt:variant>
      <vt:variant>
        <vt:lpwstr>CIC Logo Horizontal High Resolu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Griffith</dc:creator>
  <cp:keywords/>
  <cp:lastModifiedBy>Rick Griffith</cp:lastModifiedBy>
  <cp:revision>3</cp:revision>
  <cp:lastPrinted>2022-04-09T14:38:00Z</cp:lastPrinted>
  <dcterms:created xsi:type="dcterms:W3CDTF">2022-05-08T08:54:00Z</dcterms:created>
  <dcterms:modified xsi:type="dcterms:W3CDTF">2022-05-08T13:30:00Z</dcterms:modified>
</cp:coreProperties>
</file>